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FF10A" w14:textId="0AD8A00E" w:rsidR="004E74EA" w:rsidRPr="00055AAF" w:rsidRDefault="00A22DC9" w:rsidP="004D0DCC">
      <w:pPr>
        <w:spacing w:line="340" w:lineRule="exact"/>
        <w:jc w:val="right"/>
        <w:rPr>
          <w:rFonts w:ascii="Calibri" w:hAnsi="Calibri" w:cs="Arial"/>
          <w:sz w:val="20"/>
        </w:rPr>
      </w:pPr>
      <w:r>
        <w:rPr>
          <w:rFonts w:ascii="Calibri" w:hAnsi="Calibri" w:cs="Arial"/>
          <w:b/>
          <w:smallCaps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78CEAAD" wp14:editId="5F085D52">
                <wp:simplePos x="0" y="0"/>
                <wp:positionH relativeFrom="column">
                  <wp:posOffset>3152775</wp:posOffset>
                </wp:positionH>
                <wp:positionV relativeFrom="paragraph">
                  <wp:posOffset>-172085</wp:posOffset>
                </wp:positionV>
                <wp:extent cx="3627120" cy="94043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27120" cy="940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6CDEB" w14:textId="77777777" w:rsidR="004D0DCC" w:rsidRDefault="004D0DCC" w:rsidP="004D0DCC">
                            <w:pPr>
                              <w:spacing w:line="60" w:lineRule="exact"/>
                              <w:jc w:val="right"/>
                            </w:pPr>
                          </w:p>
                          <w:p w14:paraId="2D467708" w14:textId="77777777" w:rsidR="004D0DCC" w:rsidRDefault="004D0DCC" w:rsidP="004D0DCC">
                            <w:pPr>
                              <w:spacing w:line="60" w:lineRule="exact"/>
                              <w:jc w:val="right"/>
                            </w:pPr>
                          </w:p>
                          <w:p w14:paraId="03512C67" w14:textId="77777777" w:rsidR="004D0DCC" w:rsidRPr="008D0474" w:rsidRDefault="004D0DCC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 medium" w:hAnsi="gotham medium" w:cs="Arial"/>
                                <w:b/>
                              </w:rPr>
                            </w:pPr>
                            <w:r w:rsidRPr="008D0474">
                              <w:rPr>
                                <w:rFonts w:ascii="gotham medium" w:hAnsi="gotham medium" w:cs="Arial"/>
                                <w:b/>
                              </w:rPr>
                              <w:t>Office of Academic Services</w:t>
                            </w:r>
                          </w:p>
                          <w:p w14:paraId="5C210B43" w14:textId="77777777" w:rsidR="004D0DCC" w:rsidRPr="008D0474" w:rsidRDefault="004D0DCC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" w:hAnsi="gotham" w:cs="Arial"/>
                              </w:rPr>
                            </w:pPr>
                            <w:r w:rsidRPr="008D0474">
                              <w:rPr>
                                <w:rFonts w:ascii="gotham" w:hAnsi="gotham" w:cs="Arial"/>
                              </w:rPr>
                              <w:t>EAD 716</w:t>
                            </w:r>
                          </w:p>
                          <w:p w14:paraId="7AB9EABF" w14:textId="77777777" w:rsidR="004D0DCC" w:rsidRPr="008D0474" w:rsidRDefault="00186352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" w:hAnsi="gotham" w:cs="Arial"/>
                              </w:rPr>
                            </w:pPr>
                            <w:r w:rsidRPr="008D0474">
                              <w:rPr>
                                <w:rFonts w:ascii="gotham" w:hAnsi="gotham" w:cs="Arial"/>
                              </w:rPr>
                              <w:t>Phone: 817-735-0489</w:t>
                            </w:r>
                          </w:p>
                          <w:p w14:paraId="496F9753" w14:textId="4A2A2C80" w:rsidR="004D0DCC" w:rsidRPr="008D0474" w:rsidRDefault="00AB2517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" w:hAnsi="gotham" w:cs="Arial"/>
                                <w:color w:val="0000FF"/>
                                <w:u w:val="single"/>
                              </w:rPr>
                            </w:pPr>
                            <w:r w:rsidRPr="00AB2517">
                              <w:rPr>
                                <w:rFonts w:ascii="gotham" w:hAnsi="gotham" w:cs="Arial"/>
                              </w:rPr>
                              <w:t>sphaca</w:t>
                            </w:r>
                            <w:r>
                              <w:rPr>
                                <w:rFonts w:ascii="gotham" w:hAnsi="gotham" w:cs="Arial"/>
                              </w:rPr>
                              <w:t>demics@unthsc.edu</w:t>
                            </w:r>
                          </w:p>
                          <w:p w14:paraId="590D2165" w14:textId="77777777" w:rsidR="004D0DCC" w:rsidRPr="008D0474" w:rsidRDefault="004D0DCC" w:rsidP="004D0DCC">
                            <w:pPr>
                              <w:rPr>
                                <w:rFonts w:ascii="gotham" w:hAnsi="gotham"/>
                              </w:rPr>
                            </w:pPr>
                          </w:p>
                          <w:p w14:paraId="67C6FC27" w14:textId="77777777" w:rsidR="004D0DCC" w:rsidRDefault="004D0DCC" w:rsidP="004D0D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CEA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8.25pt;margin-top:-13.55pt;width:285.6pt;height:74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" stroked="f">
                <v:textbox>
                  <w:txbxContent>
                    <w:p w14:paraId="0EF6CDEB" w14:textId="77777777" w:rsidR="004D0DCC" w:rsidRDefault="004D0DCC" w:rsidP="004D0DCC">
                      <w:pPr>
                        <w:spacing w:line="60" w:lineRule="exact"/>
                        <w:jc w:val="right"/>
                      </w:pPr>
                    </w:p>
                    <w:p w14:paraId="2D467708" w14:textId="77777777" w:rsidR="004D0DCC" w:rsidRDefault="004D0DCC" w:rsidP="004D0DCC">
                      <w:pPr>
                        <w:spacing w:line="60" w:lineRule="exact"/>
                        <w:jc w:val="right"/>
                      </w:pPr>
                    </w:p>
                    <w:p w14:paraId="03512C67" w14:textId="77777777" w:rsidR="004D0DCC" w:rsidRPr="008D0474" w:rsidRDefault="004D0DCC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 medium" w:hAnsi="gotham medium" w:cs="Arial"/>
                          <w:b/>
                        </w:rPr>
                      </w:pPr>
                      <w:r w:rsidRPr="008D0474">
                        <w:rPr>
                          <w:rFonts w:ascii="gotham medium" w:hAnsi="gotham medium" w:cs="Arial"/>
                          <w:b/>
                        </w:rPr>
                        <w:t>Office of Academic Services</w:t>
                      </w:r>
                    </w:p>
                    <w:p w14:paraId="5C210B43" w14:textId="77777777" w:rsidR="004D0DCC" w:rsidRPr="008D0474" w:rsidRDefault="004D0DCC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" w:hAnsi="gotham" w:cs="Arial"/>
                        </w:rPr>
                      </w:pPr>
                      <w:r w:rsidRPr="008D0474">
                        <w:rPr>
                          <w:rFonts w:ascii="gotham" w:hAnsi="gotham" w:cs="Arial"/>
                        </w:rPr>
                        <w:t>EAD 716</w:t>
                      </w:r>
                    </w:p>
                    <w:p w14:paraId="7AB9EABF" w14:textId="77777777" w:rsidR="004D0DCC" w:rsidRPr="008D0474" w:rsidRDefault="00186352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" w:hAnsi="gotham" w:cs="Arial"/>
                        </w:rPr>
                      </w:pPr>
                      <w:r w:rsidRPr="008D0474">
                        <w:rPr>
                          <w:rFonts w:ascii="gotham" w:hAnsi="gotham" w:cs="Arial"/>
                        </w:rPr>
                        <w:t>Phone: 817-735-0489</w:t>
                      </w:r>
                    </w:p>
                    <w:p w14:paraId="496F9753" w14:textId="4A2A2C80" w:rsidR="004D0DCC" w:rsidRPr="008D0474" w:rsidRDefault="00AB2517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" w:hAnsi="gotham" w:cs="Arial"/>
                          <w:color w:val="0000FF"/>
                          <w:u w:val="single"/>
                        </w:rPr>
                      </w:pPr>
                      <w:r w:rsidRPr="00AB2517">
                        <w:rPr>
                          <w:rFonts w:ascii="gotham" w:hAnsi="gotham" w:cs="Arial"/>
                        </w:rPr>
                        <w:t>sphaca</w:t>
                      </w:r>
                      <w:r>
                        <w:rPr>
                          <w:rFonts w:ascii="gotham" w:hAnsi="gotham" w:cs="Arial"/>
                        </w:rPr>
                        <w:t>demics@unthsc.edu</w:t>
                      </w:r>
                    </w:p>
                    <w:p w14:paraId="590D2165" w14:textId="77777777" w:rsidR="004D0DCC" w:rsidRPr="008D0474" w:rsidRDefault="004D0DCC" w:rsidP="004D0DCC">
                      <w:pPr>
                        <w:rPr>
                          <w:rFonts w:ascii="gotham" w:hAnsi="gotham"/>
                        </w:rPr>
                      </w:pPr>
                    </w:p>
                    <w:p w14:paraId="67C6FC27" w14:textId="77777777" w:rsidR="004D0DCC" w:rsidRDefault="004D0DCC" w:rsidP="004D0DCC"/>
                  </w:txbxContent>
                </v:textbox>
              </v:shape>
            </w:pict>
          </mc:Fallback>
        </mc:AlternateContent>
      </w:r>
      <w:r>
        <w:rPr>
          <w:rFonts w:ascii="Calibri" w:hAnsi="Calibri" w:cs="Arial"/>
          <w:b/>
          <w:noProof/>
          <w:sz w:val="32"/>
          <w:szCs w:val="32"/>
        </w:rPr>
        <w:drawing>
          <wp:anchor distT="0" distB="0" distL="114300" distR="114300" simplePos="0" relativeHeight="251656704" behindDoc="0" locked="0" layoutInCell="1" allowOverlap="1" wp14:anchorId="278C61D4" wp14:editId="0E0F1A84">
            <wp:simplePos x="0" y="0"/>
            <wp:positionH relativeFrom="column">
              <wp:posOffset>213360</wp:posOffset>
            </wp:positionH>
            <wp:positionV relativeFrom="paragraph">
              <wp:posOffset>-99695</wp:posOffset>
            </wp:positionV>
            <wp:extent cx="2938780" cy="659341"/>
            <wp:effectExtent l="0" t="0" r="0" b="1270"/>
            <wp:wrapNone/>
            <wp:docPr id="5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SPH Logo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80" cy="659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1BA">
        <w:rPr>
          <w:rFonts w:ascii="Calibri" w:hAnsi="Calibri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1F3688E" wp14:editId="51FEE8C0">
                <wp:simplePos x="0" y="0"/>
                <wp:positionH relativeFrom="column">
                  <wp:posOffset>6913245</wp:posOffset>
                </wp:positionH>
                <wp:positionV relativeFrom="paragraph">
                  <wp:posOffset>-172085</wp:posOffset>
                </wp:positionV>
                <wp:extent cx="2286000" cy="94043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86000" cy="940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05AD5" w14:textId="77777777" w:rsidR="004D0DCC" w:rsidRDefault="004D0DCC" w:rsidP="004D0DCC">
                            <w:pPr>
                              <w:spacing w:line="60" w:lineRule="exact"/>
                              <w:jc w:val="right"/>
                            </w:pPr>
                          </w:p>
                          <w:p w14:paraId="4E89525A" w14:textId="77777777" w:rsidR="004D0DCC" w:rsidRDefault="004D0DCC" w:rsidP="004D0DCC">
                            <w:pPr>
                              <w:spacing w:line="60" w:lineRule="exact"/>
                              <w:jc w:val="right"/>
                            </w:pPr>
                          </w:p>
                          <w:p w14:paraId="052930A6" w14:textId="77777777" w:rsidR="004D0DCC" w:rsidRPr="00131E9C" w:rsidRDefault="004D0DCC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  <w:b/>
                              </w:rPr>
                            </w:pPr>
                            <w:r w:rsidRPr="00131E9C">
                              <w:rPr>
                                <w:rFonts w:ascii="Calibri" w:hAnsi="Calibri" w:cs="Arial"/>
                                <w:b/>
                              </w:rPr>
                              <w:t>Office of Academic Services</w:t>
                            </w:r>
                          </w:p>
                          <w:p w14:paraId="183BFDA4" w14:textId="77777777" w:rsidR="004D0DCC" w:rsidRPr="00426412" w:rsidRDefault="004D0DCC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</w:rPr>
                            </w:pPr>
                            <w:r w:rsidRPr="00426412">
                              <w:rPr>
                                <w:rFonts w:ascii="Calibri" w:hAnsi="Calibri" w:cs="Arial"/>
                              </w:rPr>
                              <w:t>CEEAD 716</w:t>
                            </w:r>
                          </w:p>
                          <w:p w14:paraId="507E2BEF" w14:textId="77777777" w:rsidR="004D0DCC" w:rsidRPr="00B75F7D" w:rsidRDefault="004D0DCC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</w:rPr>
                            </w:pPr>
                            <w:r>
                              <w:rPr>
                                <w:rFonts w:ascii="Calibri" w:hAnsi="Calibri" w:cs="Arial"/>
                              </w:rPr>
                              <w:t>Phone: 817-735-2401</w:t>
                            </w:r>
                          </w:p>
                          <w:p w14:paraId="136841E0" w14:textId="77777777" w:rsidR="004D0DCC" w:rsidRDefault="000D0321" w:rsidP="004D0DC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  <w:color w:val="0000FF"/>
                                <w:u w:val="single"/>
                              </w:rPr>
                            </w:pPr>
                            <w:hyperlink r:id="rId7" w:history="1">
                              <w:r w:rsidR="004D0DCC" w:rsidRPr="00882899">
                                <w:rPr>
                                  <w:rStyle w:val="Hyperlink"/>
                                  <w:rFonts w:ascii="Calibri" w:hAnsi="Calibri" w:cs="Arial"/>
                                </w:rPr>
                                <w:t>sph@unthsc.edu</w:t>
                              </w:r>
                            </w:hyperlink>
                          </w:p>
                          <w:p w14:paraId="21B3DDE2" w14:textId="77777777" w:rsidR="004D0DCC" w:rsidRDefault="004D0DCC" w:rsidP="004D0DCC"/>
                          <w:p w14:paraId="0C53E0BA" w14:textId="77777777" w:rsidR="004D0DCC" w:rsidRDefault="004D0DCC" w:rsidP="004D0D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3688E" id="_x0000_s1027" type="#_x0000_t202" style="position:absolute;left:0;text-align:left;margin-left:544.35pt;margin-top:-13.55pt;width:180pt;height:74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" stroked="f">
                <v:textbox>
                  <w:txbxContent>
                    <w:p w14:paraId="1F605AD5" w14:textId="77777777" w:rsidR="004D0DCC" w:rsidRDefault="004D0DCC" w:rsidP="004D0DCC">
                      <w:pPr>
                        <w:spacing w:line="60" w:lineRule="exact"/>
                        <w:jc w:val="right"/>
                      </w:pPr>
                    </w:p>
                    <w:p w14:paraId="4E89525A" w14:textId="77777777" w:rsidR="004D0DCC" w:rsidRDefault="004D0DCC" w:rsidP="004D0DCC">
                      <w:pPr>
                        <w:spacing w:line="60" w:lineRule="exact"/>
                        <w:jc w:val="right"/>
                      </w:pPr>
                    </w:p>
                    <w:p w14:paraId="052930A6" w14:textId="77777777" w:rsidR="004D0DCC" w:rsidRPr="00131E9C" w:rsidRDefault="004D0DCC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  <w:b/>
                        </w:rPr>
                      </w:pPr>
                      <w:r w:rsidRPr="00131E9C">
                        <w:rPr>
                          <w:rFonts w:ascii="Calibri" w:hAnsi="Calibri" w:cs="Arial"/>
                          <w:b/>
                        </w:rPr>
                        <w:t>Office of Academic Services</w:t>
                      </w:r>
                    </w:p>
                    <w:p w14:paraId="183BFDA4" w14:textId="77777777" w:rsidR="004D0DCC" w:rsidRPr="00426412" w:rsidRDefault="004D0DCC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</w:rPr>
                      </w:pPr>
                      <w:r w:rsidRPr="00426412">
                        <w:rPr>
                          <w:rFonts w:ascii="Calibri" w:hAnsi="Calibri" w:cs="Arial"/>
                        </w:rPr>
                        <w:t>CEEAD 716</w:t>
                      </w:r>
                    </w:p>
                    <w:p w14:paraId="507E2BEF" w14:textId="77777777" w:rsidR="004D0DCC" w:rsidRPr="00B75F7D" w:rsidRDefault="004D0DCC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</w:rPr>
                      </w:pPr>
                      <w:r>
                        <w:rPr>
                          <w:rFonts w:ascii="Calibri" w:hAnsi="Calibri" w:cs="Arial"/>
                        </w:rPr>
                        <w:t>Phone: 817-735-2401</w:t>
                      </w:r>
                    </w:p>
                    <w:p w14:paraId="136841E0" w14:textId="77777777" w:rsidR="004D0DCC" w:rsidRDefault="000D0321" w:rsidP="004D0DCC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  <w:color w:val="0000FF"/>
                          <w:u w:val="single"/>
                        </w:rPr>
                      </w:pPr>
                      <w:hyperlink r:id="rId8" w:history="1">
                        <w:r w:rsidR="004D0DCC" w:rsidRPr="00882899">
                          <w:rPr>
                            <w:rStyle w:val="Hyperlink"/>
                            <w:rFonts w:ascii="Calibri" w:hAnsi="Calibri" w:cs="Arial"/>
                          </w:rPr>
                          <w:t>sph@unthsc.edu</w:t>
                        </w:r>
                      </w:hyperlink>
                    </w:p>
                    <w:p w14:paraId="21B3DDE2" w14:textId="77777777" w:rsidR="004D0DCC" w:rsidRDefault="004D0DCC" w:rsidP="004D0DCC"/>
                    <w:p w14:paraId="0C53E0BA" w14:textId="77777777" w:rsidR="004D0DCC" w:rsidRDefault="004D0DCC" w:rsidP="004D0DCC"/>
                  </w:txbxContent>
                </v:textbox>
              </v:shape>
            </w:pict>
          </mc:Fallback>
        </mc:AlternateContent>
      </w:r>
      <w:r w:rsidR="000C3D5C" w:rsidRPr="000C3D5C">
        <w:rPr>
          <w:rFonts w:ascii="Calibri" w:hAnsi="Calibri" w:cs="Arial"/>
          <w:b/>
          <w:sz w:val="32"/>
          <w:szCs w:val="32"/>
        </w:rPr>
        <w:t xml:space="preserve"> </w:t>
      </w:r>
    </w:p>
    <w:p w14:paraId="18FEDAF0" w14:textId="77777777" w:rsidR="004E74EA" w:rsidRDefault="004E74EA" w:rsidP="00EE39DF">
      <w:pPr>
        <w:jc w:val="center"/>
        <w:rPr>
          <w:rFonts w:ascii="Calibri" w:hAnsi="Calibri" w:cs="Arial"/>
          <w:b/>
          <w:smallCaps/>
          <w:sz w:val="30"/>
          <w:szCs w:val="30"/>
        </w:rPr>
      </w:pPr>
    </w:p>
    <w:p w14:paraId="0421D58D" w14:textId="77777777" w:rsidR="004D0DCC" w:rsidRDefault="004D0DCC" w:rsidP="00EE39DF">
      <w:pPr>
        <w:jc w:val="center"/>
        <w:rPr>
          <w:rFonts w:ascii="Calibri" w:hAnsi="Calibri" w:cs="Arial"/>
          <w:b/>
          <w:smallCaps/>
          <w:sz w:val="30"/>
          <w:szCs w:val="30"/>
        </w:rPr>
      </w:pPr>
    </w:p>
    <w:p w14:paraId="210A23B8" w14:textId="77777777" w:rsidR="004D0DCC" w:rsidRDefault="004D0DCC" w:rsidP="004C5641">
      <w:pPr>
        <w:rPr>
          <w:rFonts w:ascii="Calibri" w:hAnsi="Calibri" w:cs="Arial"/>
          <w:b/>
          <w:smallCaps/>
          <w:sz w:val="30"/>
          <w:szCs w:val="30"/>
        </w:rPr>
      </w:pPr>
    </w:p>
    <w:p w14:paraId="1D0904BD" w14:textId="77777777" w:rsidR="004D0DCC" w:rsidRDefault="004D0DCC" w:rsidP="00EE39DF">
      <w:pPr>
        <w:jc w:val="center"/>
        <w:rPr>
          <w:rFonts w:ascii="Calibri" w:hAnsi="Calibri" w:cs="Arial"/>
          <w:b/>
          <w:smallCaps/>
          <w:sz w:val="30"/>
          <w:szCs w:val="30"/>
        </w:rPr>
      </w:pPr>
    </w:p>
    <w:p w14:paraId="7E0797A7" w14:textId="77777777" w:rsidR="00EE39DF" w:rsidRPr="008D0474" w:rsidRDefault="00EE39DF" w:rsidP="004C5641">
      <w:pPr>
        <w:jc w:val="center"/>
        <w:rPr>
          <w:rFonts w:ascii="gotham medium" w:hAnsi="gotham medium" w:cs="Arial"/>
          <w:b/>
          <w:smallCaps/>
          <w:color w:val="253746"/>
          <w:sz w:val="40"/>
          <w:szCs w:val="40"/>
        </w:rPr>
      </w:pPr>
      <w:r w:rsidRPr="008D0474">
        <w:rPr>
          <w:rFonts w:ascii="gotham medium" w:hAnsi="gotham medium" w:cs="Arial"/>
          <w:b/>
          <w:smallCaps/>
          <w:color w:val="253746"/>
          <w:sz w:val="40"/>
          <w:szCs w:val="40"/>
        </w:rPr>
        <w:t xml:space="preserve">Graduation </w:t>
      </w:r>
      <w:r w:rsidR="00ED311A" w:rsidRPr="008D0474">
        <w:rPr>
          <w:rFonts w:ascii="gotham medium" w:hAnsi="gotham medium" w:cs="Arial"/>
          <w:b/>
          <w:smallCaps/>
          <w:color w:val="253746"/>
          <w:sz w:val="40"/>
          <w:szCs w:val="40"/>
        </w:rPr>
        <w:t>Checklist</w:t>
      </w:r>
      <w:r w:rsidR="004C5641" w:rsidRPr="008D0474">
        <w:rPr>
          <w:rFonts w:ascii="gotham medium" w:hAnsi="gotham medium" w:cs="Arial"/>
          <w:b/>
          <w:smallCaps/>
          <w:color w:val="253746"/>
          <w:sz w:val="40"/>
          <w:szCs w:val="40"/>
        </w:rPr>
        <w:br/>
      </w:r>
      <w:r w:rsidRPr="008D0474">
        <w:rPr>
          <w:rFonts w:ascii="gotham medium" w:hAnsi="gotham medium" w:cs="Arial"/>
          <w:b/>
          <w:smallCaps/>
          <w:color w:val="253746"/>
          <w:sz w:val="40"/>
          <w:szCs w:val="40"/>
        </w:rPr>
        <w:t xml:space="preserve"> </w:t>
      </w:r>
    </w:p>
    <w:p w14:paraId="0451EF70" w14:textId="2B51A6BB" w:rsidR="00EE39DF" w:rsidRPr="00A22DC9" w:rsidRDefault="00EE39DF" w:rsidP="00732D87">
      <w:pPr>
        <w:ind w:left="360"/>
        <w:rPr>
          <w:rFonts w:ascii="Baskerville Old Face" w:hAnsi="Baskerville Old Face" w:cs="Arial"/>
          <w:sz w:val="22"/>
          <w:szCs w:val="22"/>
        </w:rPr>
      </w:pPr>
      <w:r w:rsidRPr="00A22DC9">
        <w:rPr>
          <w:rFonts w:ascii="Baskerville Old Face" w:hAnsi="Baskerville Old Face" w:cs="Arial"/>
          <w:sz w:val="22"/>
          <w:szCs w:val="22"/>
        </w:rPr>
        <w:t xml:space="preserve">The following information should be used to guide you through the graduation process. All forms are available </w:t>
      </w:r>
      <w:r w:rsidR="00F313B7">
        <w:rPr>
          <w:rFonts w:ascii="Baskerville Old Face" w:hAnsi="Baskerville Old Face" w:cs="Arial"/>
          <w:sz w:val="22"/>
          <w:szCs w:val="22"/>
        </w:rPr>
        <w:t>on the School of Public Health Current Students page under Forms</w:t>
      </w:r>
      <w:r w:rsidR="004C5641" w:rsidRPr="00A22DC9">
        <w:rPr>
          <w:rFonts w:ascii="Baskerville Old Face" w:hAnsi="Baskerville Old Face" w:cs="Arial"/>
          <w:sz w:val="22"/>
          <w:szCs w:val="22"/>
        </w:rPr>
        <w:t xml:space="preserve">. </w:t>
      </w:r>
      <w:r w:rsidR="004C5641" w:rsidRPr="00A22DC9">
        <w:rPr>
          <w:rFonts w:ascii="Baskerville Old Face" w:hAnsi="Baskerville Old Face" w:cs="Arial"/>
          <w:b/>
          <w:sz w:val="22"/>
          <w:szCs w:val="22"/>
        </w:rPr>
        <w:t>A</w:t>
      </w:r>
      <w:r w:rsidRPr="00A22DC9">
        <w:rPr>
          <w:rFonts w:ascii="Baskerville Old Face" w:hAnsi="Baskerville Old Face" w:cs="Arial"/>
          <w:b/>
          <w:sz w:val="22"/>
          <w:szCs w:val="22"/>
        </w:rPr>
        <w:t>ll forms should be typed</w:t>
      </w:r>
      <w:r w:rsidRPr="00A22DC9">
        <w:rPr>
          <w:rFonts w:ascii="Baskerville Old Face" w:hAnsi="Baskerville Old Face" w:cs="Arial"/>
          <w:sz w:val="22"/>
          <w:szCs w:val="22"/>
        </w:rPr>
        <w:t xml:space="preserve"> and all materials should be submitted directly to the SPH Office of Academic Services (see Academic Calendar for deadline</w:t>
      </w:r>
      <w:r w:rsidR="004C5641" w:rsidRPr="00A22DC9">
        <w:rPr>
          <w:rFonts w:ascii="Baskerville Old Face" w:hAnsi="Baskerville Old Face" w:cs="Arial"/>
          <w:sz w:val="22"/>
          <w:szCs w:val="22"/>
        </w:rPr>
        <w:t>s</w:t>
      </w:r>
      <w:r w:rsidRPr="00A22DC9">
        <w:rPr>
          <w:rFonts w:ascii="Baskerville Old Face" w:hAnsi="Baskerville Old Face" w:cs="Arial"/>
          <w:sz w:val="22"/>
          <w:szCs w:val="22"/>
        </w:rPr>
        <w:t>)</w:t>
      </w:r>
      <w:r w:rsidR="00E03D0B">
        <w:rPr>
          <w:rFonts w:ascii="Baskerville Old Face" w:hAnsi="Baskerville Old Face" w:cs="Arial"/>
          <w:sz w:val="22"/>
          <w:szCs w:val="22"/>
        </w:rPr>
        <w:t xml:space="preserve"> via email</w:t>
      </w:r>
      <w:r w:rsidR="00ED311A" w:rsidRPr="00A22DC9">
        <w:rPr>
          <w:rFonts w:ascii="Baskerville Old Face" w:hAnsi="Baskerville Old Face" w:cs="Arial"/>
          <w:sz w:val="22"/>
          <w:szCs w:val="22"/>
        </w:rPr>
        <w:t>, unless otherwise noted</w:t>
      </w:r>
      <w:r w:rsidRPr="00A22DC9">
        <w:rPr>
          <w:rFonts w:ascii="Baskerville Old Face" w:hAnsi="Baskerville Old Face" w:cs="Arial"/>
          <w:sz w:val="22"/>
          <w:szCs w:val="22"/>
        </w:rPr>
        <w:t xml:space="preserve">. </w:t>
      </w:r>
    </w:p>
    <w:p w14:paraId="565B4246" w14:textId="77777777" w:rsidR="00EE39DF" w:rsidRPr="00A22DC9" w:rsidRDefault="00EE39DF" w:rsidP="007A24AC">
      <w:pPr>
        <w:rPr>
          <w:rFonts w:ascii="Baskerville Old Face" w:hAnsi="Baskerville Old Face" w:cs="Arial"/>
          <w:sz w:val="22"/>
          <w:szCs w:val="22"/>
        </w:rPr>
      </w:pPr>
    </w:p>
    <w:p w14:paraId="060A662D" w14:textId="77777777" w:rsidR="00EE39DF" w:rsidRPr="00A22DC9" w:rsidRDefault="00F26885" w:rsidP="00EE39DF">
      <w:pPr>
        <w:ind w:left="360"/>
        <w:rPr>
          <w:rFonts w:ascii="Baskerville Old Face" w:hAnsi="Baskerville Old Face" w:cs="Arial"/>
          <w:b/>
          <w:sz w:val="22"/>
          <w:szCs w:val="22"/>
        </w:rPr>
      </w:pPr>
      <w:r w:rsidRPr="00A22DC9">
        <w:rPr>
          <w:rFonts w:ascii="Baskerville Old Face" w:hAnsi="Baskerville Old Face" w:cs="Arial"/>
          <w:b/>
          <w:sz w:val="22"/>
          <w:szCs w:val="22"/>
        </w:rPr>
        <w:t>Graduation</w:t>
      </w:r>
      <w:r w:rsidR="00EE39DF" w:rsidRPr="00A22DC9">
        <w:rPr>
          <w:rFonts w:ascii="Baskerville Old Face" w:hAnsi="Baskerville Old Face" w:cs="Arial"/>
          <w:b/>
          <w:sz w:val="22"/>
          <w:szCs w:val="22"/>
        </w:rPr>
        <w:t xml:space="preserve"> Checklist</w:t>
      </w:r>
      <w:r w:rsidR="009055C6" w:rsidRPr="00A22DC9">
        <w:rPr>
          <w:rFonts w:ascii="Baskerville Old Face" w:hAnsi="Baskerville Old Face" w:cs="Arial"/>
          <w:b/>
          <w:sz w:val="22"/>
          <w:szCs w:val="22"/>
        </w:rPr>
        <w:t xml:space="preserve"> </w:t>
      </w:r>
      <w:r w:rsidR="007D260C" w:rsidRPr="00A22DC9">
        <w:rPr>
          <w:rFonts w:ascii="Baskerville Old Face" w:hAnsi="Baskerville Old Face" w:cs="Arial"/>
          <w:b/>
          <w:sz w:val="22"/>
          <w:szCs w:val="22"/>
        </w:rPr>
        <w:t>(for all students)</w:t>
      </w:r>
    </w:p>
    <w:p w14:paraId="57FE91A8" w14:textId="77777777" w:rsidR="00EE39DF" w:rsidRPr="00A22DC9" w:rsidRDefault="00EE39DF" w:rsidP="00EE39DF">
      <w:pPr>
        <w:ind w:left="360"/>
        <w:rPr>
          <w:rFonts w:ascii="Baskerville Old Face" w:hAnsi="Baskerville Old Face" w:cs="Arial"/>
          <w:b/>
          <w:sz w:val="22"/>
          <w:szCs w:val="22"/>
        </w:rPr>
      </w:pPr>
    </w:p>
    <w:p w14:paraId="5C26B48B" w14:textId="77777777" w:rsidR="004C5641" w:rsidRPr="00A22DC9" w:rsidRDefault="00EE39DF" w:rsidP="00EE39DF">
      <w:pPr>
        <w:ind w:left="720" w:hanging="360"/>
        <w:rPr>
          <w:rFonts w:ascii="Baskerville Old Face" w:hAnsi="Baskerville Old Face" w:cs="Arial"/>
          <w:i/>
          <w:sz w:val="22"/>
          <w:szCs w:val="22"/>
        </w:rPr>
      </w:pPr>
      <w:r w:rsidRPr="00A22DC9">
        <w:rPr>
          <w:rFonts w:ascii="Segoe UI Symbol" w:eastAsia="MS Mincho" w:hAnsi="Segoe UI Symbol" w:cs="Segoe UI Symbol"/>
          <w:sz w:val="22"/>
          <w:szCs w:val="22"/>
        </w:rPr>
        <w:t>❒</w:t>
      </w:r>
      <w:r w:rsidRPr="00A22DC9">
        <w:rPr>
          <w:rFonts w:ascii="Baskerville Old Face" w:eastAsia="MS Mincho" w:hAnsi="Baskerville Old Face" w:cs="MS Mincho"/>
          <w:sz w:val="22"/>
          <w:szCs w:val="22"/>
        </w:rPr>
        <w:tab/>
      </w:r>
      <w:r w:rsidR="004C5641" w:rsidRPr="00A22DC9">
        <w:rPr>
          <w:rFonts w:ascii="Baskerville Old Face" w:eastAsia="MS Mincho" w:hAnsi="Baskerville Old Face" w:cs="MS Mincho"/>
          <w:sz w:val="22"/>
          <w:szCs w:val="22"/>
        </w:rPr>
        <w:t>Intent to Complete Certificate Form (</w:t>
      </w:r>
      <w:r w:rsidR="004C5641" w:rsidRPr="00A22DC9">
        <w:rPr>
          <w:rFonts w:ascii="Baskerville Old Face" w:eastAsia="MS Mincho" w:hAnsi="Baskerville Old Face" w:cs="MS Mincho"/>
          <w:i/>
          <w:sz w:val="22"/>
          <w:szCs w:val="22"/>
        </w:rPr>
        <w:t>certificate students</w:t>
      </w:r>
      <w:r w:rsidR="004C5641" w:rsidRPr="00A22DC9">
        <w:rPr>
          <w:rFonts w:ascii="Baskerville Old Face" w:eastAsia="MS Mincho" w:hAnsi="Baskerville Old Face" w:cs="MS Mincho"/>
          <w:sz w:val="22"/>
          <w:szCs w:val="22"/>
        </w:rPr>
        <w:t>) or Intent to Graduate Form (</w:t>
      </w:r>
      <w:r w:rsidR="004C5641" w:rsidRPr="00A22DC9">
        <w:rPr>
          <w:rFonts w:ascii="Baskerville Old Face" w:eastAsia="MS Mincho" w:hAnsi="Baskerville Old Face" w:cs="MS Mincho"/>
          <w:i/>
          <w:sz w:val="22"/>
          <w:szCs w:val="22"/>
        </w:rPr>
        <w:t>degree-seeking students</w:t>
      </w:r>
      <w:r w:rsidR="004C5641" w:rsidRPr="00A22DC9">
        <w:rPr>
          <w:rFonts w:ascii="Baskerville Old Face" w:eastAsia="MS Mincho" w:hAnsi="Baskerville Old Face" w:cs="MS Mincho"/>
          <w:sz w:val="22"/>
          <w:szCs w:val="22"/>
        </w:rPr>
        <w:t>)</w:t>
      </w:r>
    </w:p>
    <w:p w14:paraId="53E92285" w14:textId="77777777" w:rsidR="00732D87" w:rsidRPr="00A22DC9" w:rsidRDefault="00EE39DF" w:rsidP="00732D87">
      <w:pPr>
        <w:ind w:left="720" w:hanging="360"/>
        <w:rPr>
          <w:rFonts w:ascii="Baskerville Old Face" w:hAnsi="Baskerville Old Face" w:cs="Arial"/>
          <w:sz w:val="22"/>
          <w:szCs w:val="22"/>
        </w:rPr>
      </w:pPr>
      <w:r w:rsidRPr="00A22DC9">
        <w:rPr>
          <w:rFonts w:ascii="Segoe UI Symbol" w:eastAsia="MS Mincho" w:hAnsi="Segoe UI Symbol" w:cs="Segoe UI Symbol"/>
          <w:sz w:val="22"/>
          <w:szCs w:val="22"/>
        </w:rPr>
        <w:t>❒</w:t>
      </w:r>
      <w:r w:rsidRPr="00A22DC9">
        <w:rPr>
          <w:rFonts w:ascii="Baskerville Old Face" w:eastAsia="MS Mincho" w:hAnsi="Baskerville Old Face" w:cs="Arial"/>
          <w:sz w:val="22"/>
          <w:szCs w:val="22"/>
        </w:rPr>
        <w:tab/>
      </w:r>
      <w:r w:rsidR="004D0DCC" w:rsidRPr="00A22DC9">
        <w:rPr>
          <w:rFonts w:ascii="Baskerville Old Face" w:hAnsi="Baskerville Old Face" w:cs="Arial"/>
          <w:sz w:val="22"/>
          <w:szCs w:val="22"/>
        </w:rPr>
        <w:t>Graduating Student Survey</w:t>
      </w:r>
      <w:r w:rsidR="008221DD" w:rsidRPr="00A22DC9">
        <w:rPr>
          <w:rFonts w:ascii="Baskerville Old Face" w:hAnsi="Baskerville Old Face" w:cs="Arial"/>
          <w:sz w:val="22"/>
          <w:szCs w:val="22"/>
        </w:rPr>
        <w:t xml:space="preserve"> (e-mail will be sent to you from </w:t>
      </w:r>
      <w:r w:rsidR="009E636A" w:rsidRPr="00A22DC9">
        <w:rPr>
          <w:rFonts w:ascii="Baskerville Old Face" w:hAnsi="Baskerville Old Face" w:cs="Arial"/>
          <w:sz w:val="22"/>
          <w:szCs w:val="22"/>
        </w:rPr>
        <w:t xml:space="preserve">the SPH Office of </w:t>
      </w:r>
      <w:r w:rsidR="008221DD" w:rsidRPr="00A22DC9">
        <w:rPr>
          <w:rFonts w:ascii="Baskerville Old Face" w:hAnsi="Baskerville Old Face" w:cs="Arial"/>
          <w:sz w:val="22"/>
          <w:szCs w:val="22"/>
        </w:rPr>
        <w:t>Academic Services)</w:t>
      </w:r>
    </w:p>
    <w:p w14:paraId="31DE22FB" w14:textId="77777777" w:rsidR="00732D87" w:rsidRPr="00A22DC9" w:rsidRDefault="00732D87" w:rsidP="00732D87">
      <w:pPr>
        <w:ind w:left="720" w:hanging="360"/>
        <w:rPr>
          <w:rFonts w:ascii="Baskerville Old Face" w:hAnsi="Baskerville Old Face" w:cs="Arial"/>
          <w:sz w:val="22"/>
          <w:szCs w:val="22"/>
        </w:rPr>
      </w:pPr>
    </w:p>
    <w:p w14:paraId="31F0C8C8" w14:textId="77777777" w:rsidR="00732D87" w:rsidRPr="00A22DC9" w:rsidRDefault="004C5641" w:rsidP="00732D87">
      <w:pPr>
        <w:ind w:left="720" w:hanging="360"/>
        <w:rPr>
          <w:rFonts w:ascii="Baskerville Old Face" w:hAnsi="Baskerville Old Face"/>
          <w:sz w:val="22"/>
          <w:szCs w:val="22"/>
        </w:rPr>
      </w:pPr>
      <w:r w:rsidRPr="00202610">
        <w:rPr>
          <w:rFonts w:ascii="Baskerville Old Face" w:hAnsi="Baskerville Old Face"/>
          <w:b/>
          <w:sz w:val="22"/>
          <w:szCs w:val="22"/>
        </w:rPr>
        <w:t>Degree-seeking students</w:t>
      </w:r>
      <w:r w:rsidRPr="00202610">
        <w:rPr>
          <w:rFonts w:ascii="Baskerville Old Face" w:hAnsi="Baskerville Old Face"/>
          <w:sz w:val="22"/>
          <w:szCs w:val="22"/>
        </w:rPr>
        <w:t>:</w:t>
      </w:r>
      <w:r w:rsidRPr="00A22DC9">
        <w:rPr>
          <w:rFonts w:ascii="Baskerville Old Face" w:hAnsi="Baskerville Old Face"/>
          <w:sz w:val="22"/>
          <w:szCs w:val="22"/>
        </w:rPr>
        <w:t xml:space="preserve"> You must file an Intent to Graduate form with the SPH Office of Academic Services</w:t>
      </w:r>
      <w:r w:rsidR="00732D87" w:rsidRPr="00A22DC9">
        <w:rPr>
          <w:rFonts w:ascii="Baskerville Old Face" w:hAnsi="Baskerville Old Face"/>
          <w:sz w:val="22"/>
          <w:szCs w:val="22"/>
        </w:rPr>
        <w:t xml:space="preserve"> on</w:t>
      </w:r>
    </w:p>
    <w:p w14:paraId="7D537313" w14:textId="0F01B84A" w:rsidR="00732D87" w:rsidRPr="00A22DC9" w:rsidRDefault="00732D87" w:rsidP="00732D87">
      <w:pPr>
        <w:ind w:left="720" w:hanging="360"/>
        <w:rPr>
          <w:rFonts w:ascii="Baskerville Old Face" w:hAnsi="Baskerville Old Face"/>
          <w:sz w:val="22"/>
          <w:szCs w:val="22"/>
        </w:rPr>
      </w:pPr>
      <w:r w:rsidRPr="00A22DC9">
        <w:rPr>
          <w:rFonts w:ascii="Baskerville Old Face" w:hAnsi="Baskerville Old Face"/>
          <w:sz w:val="22"/>
          <w:szCs w:val="22"/>
        </w:rPr>
        <w:t xml:space="preserve">time in order to </w:t>
      </w:r>
      <w:r w:rsidR="004C5641" w:rsidRPr="00A22DC9">
        <w:rPr>
          <w:rFonts w:ascii="Baskerville Old Face" w:hAnsi="Baskerville Old Face"/>
          <w:sz w:val="22"/>
          <w:szCs w:val="22"/>
        </w:rPr>
        <w:t>continue with the graduation</w:t>
      </w:r>
      <w:r w:rsidRPr="00A22DC9">
        <w:rPr>
          <w:rFonts w:ascii="Baskerville Old Face" w:hAnsi="Baskerville Old Face"/>
          <w:sz w:val="22"/>
          <w:szCs w:val="22"/>
        </w:rPr>
        <w:t>, commencement, and degree conferral process. Filing this form on</w:t>
      </w:r>
    </w:p>
    <w:p w14:paraId="0572989E" w14:textId="5007AF05" w:rsidR="00732D87" w:rsidRPr="00A22DC9" w:rsidRDefault="00732D87" w:rsidP="00732D87">
      <w:pPr>
        <w:ind w:left="720" w:hanging="360"/>
        <w:rPr>
          <w:rFonts w:ascii="Baskerville Old Face" w:hAnsi="Baskerville Old Face"/>
          <w:sz w:val="22"/>
          <w:szCs w:val="22"/>
        </w:rPr>
      </w:pPr>
      <w:r w:rsidRPr="00A22DC9">
        <w:rPr>
          <w:rFonts w:ascii="Baskerville Old Face" w:hAnsi="Baskerville Old Face"/>
          <w:sz w:val="22"/>
          <w:szCs w:val="22"/>
        </w:rPr>
        <w:t>time ensures that you received emails</w:t>
      </w:r>
      <w:r w:rsidR="004C5641" w:rsidRPr="00A22DC9">
        <w:rPr>
          <w:rFonts w:ascii="Baskerville Old Face" w:hAnsi="Baskerville Old Face"/>
          <w:sz w:val="22"/>
          <w:szCs w:val="22"/>
        </w:rPr>
        <w:t xml:space="preserve"> from the </w:t>
      </w:r>
      <w:r w:rsidRPr="00A22DC9">
        <w:rPr>
          <w:rFonts w:ascii="Baskerville Old Face" w:hAnsi="Baskerville Old Face"/>
          <w:sz w:val="22"/>
          <w:szCs w:val="22"/>
        </w:rPr>
        <w:t>SPH-</w:t>
      </w:r>
      <w:r w:rsidR="004C5641" w:rsidRPr="00A22DC9">
        <w:rPr>
          <w:rFonts w:ascii="Baskerville Old Face" w:hAnsi="Baskerville Old Face"/>
          <w:sz w:val="22"/>
          <w:szCs w:val="22"/>
        </w:rPr>
        <w:t>Office of Academic Affairs</w:t>
      </w:r>
      <w:r w:rsidRPr="00A22DC9">
        <w:rPr>
          <w:rFonts w:ascii="Baskerville Old Face" w:hAnsi="Baskerville Old Face"/>
          <w:sz w:val="22"/>
          <w:szCs w:val="22"/>
        </w:rPr>
        <w:t xml:space="preserve"> regarding degree conferral and CPH</w:t>
      </w:r>
    </w:p>
    <w:p w14:paraId="6A42865F" w14:textId="77777777" w:rsidR="0082547A" w:rsidRDefault="00732D87" w:rsidP="0082547A">
      <w:pPr>
        <w:ind w:left="720" w:hanging="360"/>
        <w:rPr>
          <w:rFonts w:ascii="Baskerville Old Face" w:hAnsi="Baskerville Old Face"/>
          <w:sz w:val="22"/>
          <w:szCs w:val="22"/>
        </w:rPr>
      </w:pPr>
      <w:r w:rsidRPr="00A22DC9">
        <w:rPr>
          <w:rFonts w:ascii="Baskerville Old Face" w:hAnsi="Baskerville Old Face"/>
          <w:sz w:val="22"/>
          <w:szCs w:val="22"/>
        </w:rPr>
        <w:t>examination verification, the Office of Student Development regarding the commencement ceremony and regalia, and</w:t>
      </w:r>
    </w:p>
    <w:p w14:paraId="24AEB3E1" w14:textId="44CF92E0" w:rsidR="004C5641" w:rsidRPr="00A22DC9" w:rsidRDefault="00732D87" w:rsidP="0082547A">
      <w:pPr>
        <w:ind w:left="720" w:hanging="360"/>
        <w:rPr>
          <w:rFonts w:ascii="Baskerville Old Face" w:hAnsi="Baskerville Old Face"/>
          <w:sz w:val="22"/>
          <w:szCs w:val="22"/>
        </w:rPr>
      </w:pPr>
      <w:r w:rsidRPr="00A22DC9">
        <w:rPr>
          <w:rFonts w:ascii="Baskerville Old Face" w:hAnsi="Baskerville Old Face"/>
          <w:sz w:val="22"/>
          <w:szCs w:val="22"/>
        </w:rPr>
        <w:t>the Office of the Registrar regarding your diploma and official transcript.</w:t>
      </w:r>
    </w:p>
    <w:p w14:paraId="5D3789BD" w14:textId="77777777" w:rsidR="004C5641" w:rsidRPr="00A22DC9" w:rsidRDefault="004C5641" w:rsidP="00EE39DF">
      <w:pPr>
        <w:ind w:left="720" w:hanging="360"/>
        <w:rPr>
          <w:rFonts w:ascii="Baskerville Old Face" w:hAnsi="Baskerville Old Face" w:cs="Arial"/>
          <w:sz w:val="22"/>
          <w:szCs w:val="22"/>
        </w:rPr>
      </w:pPr>
    </w:p>
    <w:p w14:paraId="36AC110B" w14:textId="77777777" w:rsidR="004C5641" w:rsidRPr="00202610" w:rsidRDefault="004C5641" w:rsidP="00EE39DF">
      <w:pPr>
        <w:ind w:left="720" w:hanging="360"/>
        <w:rPr>
          <w:rFonts w:ascii="Baskerville Old Face" w:hAnsi="Baskerville Old Face" w:cs="Arial"/>
          <w:sz w:val="22"/>
          <w:szCs w:val="22"/>
        </w:rPr>
      </w:pPr>
      <w:r w:rsidRPr="00202610">
        <w:rPr>
          <w:rFonts w:ascii="Baskerville Old Face" w:hAnsi="Baskerville Old Face" w:cs="Arial"/>
          <w:b/>
          <w:sz w:val="22"/>
          <w:szCs w:val="22"/>
        </w:rPr>
        <w:t>Degree-seeking students only</w:t>
      </w:r>
      <w:r w:rsidRPr="00202610">
        <w:rPr>
          <w:rFonts w:ascii="Baskerville Old Face" w:hAnsi="Baskerville Old Face" w:cs="Arial"/>
          <w:sz w:val="22"/>
          <w:szCs w:val="22"/>
        </w:rPr>
        <w:t>:</w:t>
      </w:r>
    </w:p>
    <w:p w14:paraId="0216B6BB" w14:textId="77777777" w:rsidR="00B645C6" w:rsidRPr="00A22DC9" w:rsidRDefault="008221DD" w:rsidP="00732D87">
      <w:pPr>
        <w:ind w:left="720" w:hanging="360"/>
        <w:rPr>
          <w:rFonts w:ascii="Baskerville Old Face" w:hAnsi="Baskerville Old Face" w:cs="Arial"/>
          <w:sz w:val="22"/>
          <w:szCs w:val="22"/>
        </w:rPr>
      </w:pPr>
      <w:r w:rsidRPr="00A22DC9">
        <w:rPr>
          <w:rFonts w:ascii="Segoe UI Symbol" w:eastAsia="MS Mincho" w:hAnsi="Segoe UI Symbol" w:cs="Segoe UI Symbol"/>
          <w:sz w:val="22"/>
          <w:szCs w:val="22"/>
        </w:rPr>
        <w:t>❒</w:t>
      </w:r>
      <w:r w:rsidRPr="00A22DC9">
        <w:rPr>
          <w:rFonts w:ascii="Baskerville Old Face" w:eastAsia="MS Mincho" w:hAnsi="Baskerville Old Face" w:cs="Arial"/>
          <w:sz w:val="22"/>
          <w:szCs w:val="22"/>
        </w:rPr>
        <w:tab/>
      </w:r>
      <w:r w:rsidRPr="00A22DC9">
        <w:rPr>
          <w:rFonts w:ascii="Baskerville Old Face" w:hAnsi="Baskerville Old Face" w:cs="Arial"/>
          <w:sz w:val="22"/>
          <w:szCs w:val="22"/>
        </w:rPr>
        <w:t xml:space="preserve">Diploma and Commencement Information </w:t>
      </w:r>
      <w:r w:rsidR="004C5641" w:rsidRPr="00A22DC9">
        <w:rPr>
          <w:rFonts w:ascii="Baskerville Old Face" w:hAnsi="Baskerville Old Face" w:cs="Arial"/>
          <w:sz w:val="22"/>
          <w:szCs w:val="22"/>
        </w:rPr>
        <w:t>Form</w:t>
      </w:r>
      <w:r w:rsidR="00732D87" w:rsidRPr="00A22DC9">
        <w:rPr>
          <w:rFonts w:ascii="Baskerville Old Face" w:hAnsi="Baskerville Old Face" w:cs="Arial"/>
          <w:sz w:val="22"/>
          <w:szCs w:val="22"/>
        </w:rPr>
        <w:t xml:space="preserve"> (Email from Student Development)—This is also your regalia order form!</w:t>
      </w:r>
    </w:p>
    <w:p w14:paraId="55E69B34" w14:textId="77777777" w:rsidR="0049462A" w:rsidRPr="00A22DC9" w:rsidRDefault="0049462A" w:rsidP="00202610">
      <w:pPr>
        <w:rPr>
          <w:rFonts w:ascii="Baskerville Old Face" w:eastAsia="MS Mincho" w:hAnsi="Baskerville Old Face" w:cs="Arial"/>
          <w:sz w:val="22"/>
          <w:szCs w:val="22"/>
        </w:rPr>
      </w:pPr>
    </w:p>
    <w:p w14:paraId="0ADD0BDC" w14:textId="77777777" w:rsidR="0049462A" w:rsidRPr="00A22DC9" w:rsidRDefault="0049462A" w:rsidP="0049462A">
      <w:pPr>
        <w:ind w:left="360"/>
        <w:rPr>
          <w:rFonts w:ascii="Baskerville Old Face" w:hAnsi="Baskerville Old Face" w:cs="Arial"/>
          <w:b/>
          <w:sz w:val="22"/>
          <w:szCs w:val="22"/>
        </w:rPr>
      </w:pPr>
      <w:r w:rsidRPr="00A22DC9">
        <w:rPr>
          <w:rFonts w:ascii="Baskerville Old Face" w:hAnsi="Baskerville Old Face" w:cs="Arial"/>
          <w:b/>
          <w:sz w:val="22"/>
          <w:szCs w:val="22"/>
        </w:rPr>
        <w:t>Additional Graduation Requirements for PhD students:</w:t>
      </w:r>
    </w:p>
    <w:p w14:paraId="5D1CB4F6" w14:textId="77777777" w:rsidR="0049462A" w:rsidRPr="00A22DC9" w:rsidRDefault="0049462A" w:rsidP="0049462A">
      <w:pPr>
        <w:rPr>
          <w:rFonts w:ascii="Baskerville Old Face" w:hAnsi="Baskerville Old Face" w:cs="Arial"/>
          <w:sz w:val="22"/>
          <w:szCs w:val="22"/>
        </w:rPr>
      </w:pPr>
      <w:r w:rsidRPr="00A22DC9">
        <w:rPr>
          <w:rFonts w:ascii="Baskerville Old Face" w:hAnsi="Baskerville Old Face" w:cs="Arial"/>
          <w:sz w:val="22"/>
          <w:szCs w:val="22"/>
        </w:rPr>
        <w:t xml:space="preserve">.      </w:t>
      </w:r>
    </w:p>
    <w:p w14:paraId="31572A7E" w14:textId="4FE6907D" w:rsidR="0049462A" w:rsidRPr="00A22DC9" w:rsidRDefault="0049462A" w:rsidP="00ED311A">
      <w:pPr>
        <w:ind w:left="1080" w:hanging="360"/>
        <w:rPr>
          <w:rFonts w:ascii="Baskerville Old Face" w:eastAsia="MS Mincho" w:hAnsi="Baskerville Old Face" w:cs="Arial"/>
          <w:i/>
          <w:sz w:val="22"/>
          <w:szCs w:val="22"/>
        </w:rPr>
      </w:pPr>
      <w:r w:rsidRPr="00A22DC9">
        <w:rPr>
          <w:rFonts w:ascii="Segoe UI Symbol" w:eastAsia="MS Mincho" w:hAnsi="Segoe UI Symbol" w:cs="Segoe UI Symbol"/>
          <w:sz w:val="22"/>
          <w:szCs w:val="22"/>
        </w:rPr>
        <w:t>❒</w:t>
      </w:r>
      <w:r w:rsidRPr="00A22DC9">
        <w:rPr>
          <w:rFonts w:ascii="Baskerville Old Face" w:eastAsia="MS Mincho" w:hAnsi="Baskerville Old Face" w:cs="MS Mincho"/>
          <w:sz w:val="22"/>
          <w:szCs w:val="22"/>
        </w:rPr>
        <w:tab/>
      </w:r>
      <w:r w:rsidRPr="00202610">
        <w:rPr>
          <w:rFonts w:ascii="Baskerville Old Face" w:eastAsia="MS Mincho" w:hAnsi="Baskerville Old Face" w:cs="MS Mincho"/>
          <w:sz w:val="22"/>
          <w:szCs w:val="22"/>
        </w:rPr>
        <w:t xml:space="preserve">PhD </w:t>
      </w:r>
      <w:r w:rsidR="00202610" w:rsidRPr="00202610">
        <w:rPr>
          <w:rFonts w:ascii="Baskerville Old Face" w:eastAsia="MS Mincho" w:hAnsi="Baskerville Old Face" w:cs="Arial"/>
          <w:sz w:val="22"/>
          <w:szCs w:val="22"/>
        </w:rPr>
        <w:t>Dissertation Defense</w:t>
      </w:r>
      <w:r w:rsidRPr="00202610">
        <w:rPr>
          <w:rFonts w:ascii="Baskerville Old Face" w:eastAsia="MS Mincho" w:hAnsi="Baskerville Old Face" w:cs="Arial"/>
          <w:sz w:val="22"/>
          <w:szCs w:val="22"/>
        </w:rPr>
        <w:t xml:space="preserve"> Form</w:t>
      </w:r>
      <w:r w:rsidRPr="00B5083E">
        <w:rPr>
          <w:rFonts w:ascii="Baskerville Old Face" w:eastAsia="MS Mincho" w:hAnsi="Baskerville Old Face" w:cs="Arial"/>
          <w:sz w:val="22"/>
          <w:szCs w:val="22"/>
        </w:rPr>
        <w:t xml:space="preserve"> </w:t>
      </w:r>
      <w:r w:rsidR="00B5083E" w:rsidRPr="00B5083E">
        <w:rPr>
          <w:rFonts w:ascii="Baskerville Old Face" w:eastAsia="MS Mincho" w:hAnsi="Baskerville Old Face" w:cs="Arial"/>
          <w:sz w:val="22"/>
          <w:szCs w:val="22"/>
        </w:rPr>
        <w:t>(submit to the SPH Office of Academic Services via email)</w:t>
      </w:r>
    </w:p>
    <w:p w14:paraId="7805F78A" w14:textId="77777777" w:rsidR="00B645C6" w:rsidRPr="00A22DC9" w:rsidRDefault="00B645C6" w:rsidP="00ED311A">
      <w:pPr>
        <w:ind w:left="1080" w:hanging="360"/>
        <w:rPr>
          <w:rFonts w:ascii="Baskerville Old Face" w:eastAsia="MS Mincho" w:hAnsi="Baskerville Old Face" w:cs="Arial"/>
          <w:i/>
          <w:sz w:val="22"/>
          <w:szCs w:val="22"/>
        </w:rPr>
      </w:pPr>
    </w:p>
    <w:p w14:paraId="17F66C2F" w14:textId="4A0C7E04" w:rsidR="00B645C6" w:rsidRPr="00A22DC9" w:rsidRDefault="00732D87" w:rsidP="00732D87">
      <w:pPr>
        <w:rPr>
          <w:rFonts w:ascii="Baskerville Old Face" w:eastAsia="MS Mincho" w:hAnsi="Baskerville Old Face" w:cs="Arial"/>
          <w:b/>
          <w:sz w:val="22"/>
          <w:szCs w:val="22"/>
          <w:u w:val="single"/>
        </w:rPr>
      </w:pPr>
      <w:r w:rsidRPr="00A22DC9">
        <w:rPr>
          <w:rFonts w:ascii="Baskerville Old Face" w:eastAsia="MS Mincho" w:hAnsi="Baskerville Old Face" w:cs="Arial"/>
          <w:b/>
          <w:sz w:val="22"/>
          <w:szCs w:val="22"/>
        </w:rPr>
        <w:t xml:space="preserve">        </w:t>
      </w:r>
      <w:r w:rsidRPr="00A22DC9">
        <w:rPr>
          <w:rFonts w:ascii="Baskerville Old Face" w:eastAsia="MS Mincho" w:hAnsi="Baskerville Old Face" w:cs="Arial"/>
          <w:b/>
          <w:sz w:val="22"/>
          <w:szCs w:val="22"/>
          <w:u w:val="single"/>
        </w:rPr>
        <w:t xml:space="preserve"> </w:t>
      </w:r>
      <w:r w:rsidR="00B645C6" w:rsidRPr="00A22DC9">
        <w:rPr>
          <w:rFonts w:ascii="Baskerville Old Face" w:eastAsia="MS Mincho" w:hAnsi="Baskerville Old Face" w:cs="Arial"/>
          <w:b/>
          <w:sz w:val="22"/>
          <w:szCs w:val="22"/>
          <w:u w:val="single"/>
        </w:rPr>
        <w:t xml:space="preserve">Submit these forms to </w:t>
      </w:r>
      <w:r w:rsidR="004C5641" w:rsidRPr="00A22DC9">
        <w:rPr>
          <w:rFonts w:ascii="Baskerville Old Face" w:eastAsia="MS Mincho" w:hAnsi="Baskerville Old Face" w:cs="Arial"/>
          <w:b/>
          <w:sz w:val="22"/>
          <w:szCs w:val="22"/>
          <w:u w:val="single"/>
        </w:rPr>
        <w:t xml:space="preserve">the </w:t>
      </w:r>
      <w:r w:rsidR="00E03D0B">
        <w:rPr>
          <w:rFonts w:ascii="Baskerville Old Face" w:eastAsia="MS Mincho" w:hAnsi="Baskerville Old Face" w:cs="Arial"/>
          <w:b/>
          <w:sz w:val="22"/>
          <w:szCs w:val="22"/>
          <w:u w:val="single"/>
        </w:rPr>
        <w:t>UNTHSC Lewis Library</w:t>
      </w:r>
    </w:p>
    <w:p w14:paraId="63A11513" w14:textId="77777777" w:rsidR="00F26885" w:rsidRPr="00A22DC9" w:rsidRDefault="00F26885" w:rsidP="00ED311A">
      <w:pPr>
        <w:ind w:left="1080" w:hanging="360"/>
        <w:rPr>
          <w:rFonts w:ascii="Baskerville Old Face" w:eastAsia="MS Mincho" w:hAnsi="Baskerville Old Face" w:cs="Arial"/>
          <w:b/>
          <w:sz w:val="22"/>
          <w:szCs w:val="22"/>
          <w:u w:val="single"/>
        </w:rPr>
      </w:pPr>
    </w:p>
    <w:p w14:paraId="35B2571D" w14:textId="77777777" w:rsidR="0049462A" w:rsidRPr="00A22DC9" w:rsidRDefault="0049462A" w:rsidP="00ED311A">
      <w:pPr>
        <w:ind w:left="1080" w:hanging="360"/>
        <w:rPr>
          <w:rFonts w:ascii="Baskerville Old Face" w:hAnsi="Baskerville Old Face" w:cs="Tahoma"/>
          <w:color w:val="000000"/>
          <w:sz w:val="22"/>
          <w:szCs w:val="22"/>
        </w:rPr>
      </w:pPr>
      <w:r w:rsidRPr="00A22DC9">
        <w:rPr>
          <w:rFonts w:ascii="Segoe UI Symbol" w:eastAsia="MS Mincho" w:hAnsi="Segoe UI Symbol" w:cs="Segoe UI Symbol"/>
          <w:sz w:val="22"/>
          <w:szCs w:val="22"/>
        </w:rPr>
        <w:t>❒</w:t>
      </w:r>
      <w:r w:rsidRPr="00A22DC9">
        <w:rPr>
          <w:rFonts w:ascii="Baskerville Old Face" w:eastAsia="MS Mincho" w:hAnsi="Baskerville Old Face" w:cs="Arial"/>
          <w:sz w:val="22"/>
          <w:szCs w:val="22"/>
        </w:rPr>
        <w:tab/>
        <w:t>Electronic copy</w:t>
      </w:r>
      <w:r w:rsidRPr="00A22DC9">
        <w:rPr>
          <w:rFonts w:ascii="Baskerville Old Face" w:hAnsi="Baskerville Old Face" w:cs="Arial"/>
          <w:sz w:val="22"/>
          <w:szCs w:val="22"/>
        </w:rPr>
        <w:t xml:space="preserve"> of the Dissertation and abstract.  </w:t>
      </w:r>
    </w:p>
    <w:p w14:paraId="15C4CBE1" w14:textId="77777777" w:rsidR="0049462A" w:rsidRPr="00A22DC9" w:rsidRDefault="0049462A" w:rsidP="00ED311A">
      <w:pPr>
        <w:ind w:left="1080" w:hanging="360"/>
        <w:rPr>
          <w:rFonts w:ascii="Baskerville Old Face" w:eastAsia="MS Mincho" w:hAnsi="Baskerville Old Face" w:cs="Arial"/>
          <w:sz w:val="22"/>
          <w:szCs w:val="22"/>
        </w:rPr>
      </w:pPr>
      <w:r w:rsidRPr="00A22DC9">
        <w:rPr>
          <w:rFonts w:ascii="Segoe UI Symbol" w:eastAsia="MS Mincho" w:hAnsi="Segoe UI Symbol" w:cs="Segoe UI Symbol"/>
          <w:sz w:val="22"/>
          <w:szCs w:val="22"/>
        </w:rPr>
        <w:t>❒</w:t>
      </w:r>
      <w:r w:rsidRPr="00A22DC9">
        <w:rPr>
          <w:rFonts w:ascii="Baskerville Old Face" w:eastAsia="MS Mincho" w:hAnsi="Baskerville Old Face" w:cs="Arial"/>
          <w:sz w:val="22"/>
          <w:szCs w:val="22"/>
        </w:rPr>
        <w:tab/>
      </w:r>
      <w:r w:rsidRPr="00202610">
        <w:rPr>
          <w:rFonts w:ascii="Baskerville Old Face" w:eastAsia="MS Mincho" w:hAnsi="Baskerville Old Face" w:cs="Arial"/>
          <w:sz w:val="22"/>
          <w:szCs w:val="22"/>
        </w:rPr>
        <w:t>Electronic Document Filing Form</w:t>
      </w:r>
      <w:r w:rsidRPr="00A22DC9">
        <w:rPr>
          <w:rFonts w:ascii="Baskerville Old Face" w:eastAsia="MS Mincho" w:hAnsi="Baskerville Old Face" w:cs="Arial"/>
          <w:sz w:val="22"/>
          <w:szCs w:val="22"/>
        </w:rPr>
        <w:t xml:space="preserve"> </w:t>
      </w:r>
    </w:p>
    <w:p w14:paraId="39CE3022" w14:textId="77777777" w:rsidR="00732D87" w:rsidRPr="00A22DC9" w:rsidRDefault="00732D87" w:rsidP="00ED311A">
      <w:pPr>
        <w:ind w:left="1080" w:hanging="360"/>
        <w:rPr>
          <w:rFonts w:ascii="Baskerville Old Face" w:eastAsia="MS Mincho" w:hAnsi="Baskerville Old Face" w:cs="Arial"/>
          <w:sz w:val="22"/>
          <w:szCs w:val="22"/>
        </w:rPr>
      </w:pPr>
    </w:p>
    <w:p w14:paraId="36196770" w14:textId="77777777" w:rsidR="00732D87" w:rsidRPr="00A22DC9" w:rsidRDefault="00732D87" w:rsidP="00ED311A">
      <w:pPr>
        <w:ind w:left="1080" w:hanging="360"/>
        <w:rPr>
          <w:rFonts w:ascii="Baskerville Old Face" w:eastAsia="MS Mincho" w:hAnsi="Baskerville Old Face" w:cs="Arial"/>
          <w:sz w:val="22"/>
          <w:szCs w:val="22"/>
        </w:rPr>
      </w:pPr>
    </w:p>
    <w:p w14:paraId="07A1FA6C" w14:textId="77777777" w:rsidR="00732D87" w:rsidRPr="00A22DC9" w:rsidRDefault="00732D87" w:rsidP="00ED311A">
      <w:pPr>
        <w:ind w:left="1080" w:hanging="360"/>
        <w:rPr>
          <w:rFonts w:ascii="Baskerville Old Face" w:eastAsia="MS Mincho" w:hAnsi="Baskerville Old Face" w:cs="Arial"/>
          <w:sz w:val="22"/>
          <w:szCs w:val="22"/>
        </w:rPr>
      </w:pPr>
    </w:p>
    <w:p w14:paraId="6C10C6B1" w14:textId="77777777" w:rsidR="009055C6" w:rsidRPr="00A22DC9" w:rsidRDefault="009055C6" w:rsidP="00055AAF">
      <w:pPr>
        <w:rPr>
          <w:rFonts w:ascii="Baskerville Old Face" w:eastAsia="MS Mincho" w:hAnsi="Baskerville Old Face" w:cs="Arial"/>
          <w:sz w:val="22"/>
          <w:szCs w:val="22"/>
        </w:rPr>
      </w:pPr>
    </w:p>
    <w:p w14:paraId="5AA35CC0" w14:textId="77777777" w:rsidR="00732D87" w:rsidRPr="00A22DC9" w:rsidRDefault="009055C6" w:rsidP="00732D87">
      <w:pPr>
        <w:ind w:left="720" w:hanging="360"/>
        <w:rPr>
          <w:rFonts w:ascii="Baskerville Old Face" w:eastAsia="MS Mincho" w:hAnsi="Baskerville Old Face" w:cs="Arial"/>
          <w:sz w:val="22"/>
          <w:szCs w:val="22"/>
        </w:rPr>
      </w:pPr>
      <w:r w:rsidRPr="00A22DC9">
        <w:rPr>
          <w:rFonts w:ascii="Baskerville Old Face" w:eastAsia="MS Mincho" w:hAnsi="Baskerville Old Face" w:cs="Arial"/>
          <w:sz w:val="22"/>
          <w:szCs w:val="22"/>
        </w:rPr>
        <w:t>If you have any questions, please contact the Office of Academic Services at 817-735-</w:t>
      </w:r>
      <w:r w:rsidR="004C5641" w:rsidRPr="00A22DC9">
        <w:rPr>
          <w:rFonts w:ascii="Baskerville Old Face" w:eastAsia="MS Mincho" w:hAnsi="Baskerville Old Face" w:cs="Arial"/>
          <w:sz w:val="22"/>
          <w:szCs w:val="22"/>
        </w:rPr>
        <w:t>0489</w:t>
      </w:r>
      <w:r w:rsidR="00732D87" w:rsidRPr="00A22DC9">
        <w:rPr>
          <w:rFonts w:ascii="Baskerville Old Face" w:eastAsia="MS Mincho" w:hAnsi="Baskerville Old Face" w:cs="Arial"/>
          <w:sz w:val="22"/>
          <w:szCs w:val="22"/>
        </w:rPr>
        <w:t xml:space="preserve"> or email</w:t>
      </w:r>
    </w:p>
    <w:p w14:paraId="482A13AE" w14:textId="36075B1B" w:rsidR="009055C6" w:rsidRPr="00A22DC9" w:rsidRDefault="004A7263" w:rsidP="00732D87">
      <w:pPr>
        <w:ind w:left="720" w:hanging="360"/>
        <w:rPr>
          <w:rFonts w:ascii="Baskerville Old Face" w:eastAsia="MS Mincho" w:hAnsi="Baskerville Old Face" w:cs="Arial"/>
          <w:sz w:val="22"/>
          <w:szCs w:val="22"/>
        </w:rPr>
      </w:pPr>
      <w:r>
        <w:t>sphacademics@unthsc.edu</w:t>
      </w:r>
      <w:r w:rsidR="009055C6" w:rsidRPr="00A22DC9">
        <w:rPr>
          <w:rFonts w:ascii="Baskerville Old Face" w:eastAsia="MS Mincho" w:hAnsi="Baskerville Old Face" w:cs="Arial"/>
          <w:sz w:val="22"/>
          <w:szCs w:val="22"/>
        </w:rPr>
        <w:t>.</w:t>
      </w:r>
    </w:p>
    <w:p w14:paraId="1141E390" w14:textId="77777777" w:rsidR="00732D87" w:rsidRPr="00A22DC9" w:rsidRDefault="00732D87" w:rsidP="00732D87">
      <w:pPr>
        <w:ind w:left="720" w:hanging="360"/>
        <w:rPr>
          <w:rFonts w:ascii="Baskerville Old Face" w:eastAsia="MS Mincho" w:hAnsi="Baskerville Old Face" w:cs="Arial"/>
          <w:sz w:val="22"/>
          <w:szCs w:val="22"/>
        </w:rPr>
      </w:pPr>
    </w:p>
    <w:p w14:paraId="27C3CDA0" w14:textId="77777777" w:rsidR="009055C6" w:rsidRPr="00A22DC9" w:rsidRDefault="009055C6" w:rsidP="00EE39DF">
      <w:pPr>
        <w:ind w:left="720" w:hanging="360"/>
        <w:rPr>
          <w:rFonts w:ascii="Baskerville Old Face" w:eastAsia="MS Mincho" w:hAnsi="Baskerville Old Face" w:cs="Arial"/>
          <w:sz w:val="22"/>
          <w:szCs w:val="22"/>
        </w:rPr>
      </w:pPr>
    </w:p>
    <w:p w14:paraId="1DB44373" w14:textId="77777777" w:rsidR="00EE39DF" w:rsidRPr="00A22DC9" w:rsidRDefault="00732D87" w:rsidP="00732D87">
      <w:pPr>
        <w:ind w:left="720" w:hanging="360"/>
        <w:rPr>
          <w:rFonts w:ascii="Baskerville Old Face" w:eastAsia="MS Mincho" w:hAnsi="Baskerville Old Face" w:cs="Arial"/>
          <w:sz w:val="22"/>
          <w:szCs w:val="22"/>
        </w:rPr>
      </w:pPr>
      <w:r w:rsidRPr="00A22DC9">
        <w:rPr>
          <w:rFonts w:ascii="Baskerville Old Face" w:eastAsia="MS Mincho" w:hAnsi="Baskerville Old Face" w:cs="Arial"/>
          <w:sz w:val="22"/>
          <w:szCs w:val="22"/>
        </w:rPr>
        <w:t>C</w:t>
      </w:r>
      <w:r w:rsidR="009055C6" w:rsidRPr="00A22DC9">
        <w:rPr>
          <w:rFonts w:ascii="Baskerville Old Face" w:eastAsia="MS Mincho" w:hAnsi="Baskerville Old Face" w:cs="Arial"/>
          <w:sz w:val="22"/>
          <w:szCs w:val="22"/>
        </w:rPr>
        <w:t>ongratulations on your academic achievement!</w:t>
      </w:r>
      <w:bookmarkStart w:id="0" w:name="_GoBack"/>
      <w:bookmarkEnd w:id="0"/>
    </w:p>
    <w:sectPr w:rsidR="00EE39DF" w:rsidRPr="00A22DC9" w:rsidSect="00EE39DF">
      <w:footerReference w:type="default" r:id="rId9"/>
      <w:type w:val="continuous"/>
      <w:pgSz w:w="12240" w:h="15840"/>
      <w:pgMar w:top="1008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3CE42" w14:textId="77777777" w:rsidR="000D0321" w:rsidRDefault="000D0321" w:rsidP="000C3D5C">
      <w:r>
        <w:separator/>
      </w:r>
    </w:p>
  </w:endnote>
  <w:endnote w:type="continuationSeparator" w:id="0">
    <w:p w14:paraId="122FD111" w14:textId="77777777" w:rsidR="000D0321" w:rsidRDefault="000D0321" w:rsidP="000C3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gotham">
    <w:altName w:val="Cambria"/>
    <w:panose1 w:val="00000000000000000000"/>
    <w:charset w:val="00"/>
    <w:family w:val="roman"/>
    <w:notTrueType/>
    <w:pitch w:val="default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681CA" w14:textId="77777777" w:rsidR="00055AAF" w:rsidRPr="000C3D5C" w:rsidRDefault="00055AAF" w:rsidP="000C3D5C">
    <w:pPr>
      <w:pStyle w:val="Footer"/>
      <w:jc w:val="right"/>
      <w:rPr>
        <w:rFonts w:ascii="Calibri" w:hAnsi="Calibr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58D3B" w14:textId="77777777" w:rsidR="000D0321" w:rsidRDefault="000D0321" w:rsidP="000C3D5C">
      <w:r>
        <w:separator/>
      </w:r>
    </w:p>
  </w:footnote>
  <w:footnote w:type="continuationSeparator" w:id="0">
    <w:p w14:paraId="089544D2" w14:textId="77777777" w:rsidR="000D0321" w:rsidRDefault="000D0321" w:rsidP="000C3D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jCzNDMzMzcxNTBR0lEKTi0uzszPAykwqgUAr4nZeCwAAAA="/>
  </w:docVars>
  <w:rsids>
    <w:rsidRoot w:val="000C3D5C"/>
    <w:rsid w:val="00055AAF"/>
    <w:rsid w:val="00077592"/>
    <w:rsid w:val="000A2A62"/>
    <w:rsid w:val="000C3D5C"/>
    <w:rsid w:val="000D0321"/>
    <w:rsid w:val="000E0C23"/>
    <w:rsid w:val="00162EEE"/>
    <w:rsid w:val="00186352"/>
    <w:rsid w:val="001A0862"/>
    <w:rsid w:val="00202610"/>
    <w:rsid w:val="00211297"/>
    <w:rsid w:val="00264684"/>
    <w:rsid w:val="002743BF"/>
    <w:rsid w:val="00286BBD"/>
    <w:rsid w:val="003F1032"/>
    <w:rsid w:val="00421321"/>
    <w:rsid w:val="00456C4C"/>
    <w:rsid w:val="0049462A"/>
    <w:rsid w:val="004A7263"/>
    <w:rsid w:val="004C5641"/>
    <w:rsid w:val="004D0DCC"/>
    <w:rsid w:val="004D34B9"/>
    <w:rsid w:val="004D668C"/>
    <w:rsid w:val="004E74EA"/>
    <w:rsid w:val="00516FE2"/>
    <w:rsid w:val="005871BA"/>
    <w:rsid w:val="005E2F3B"/>
    <w:rsid w:val="005F1C40"/>
    <w:rsid w:val="006212FE"/>
    <w:rsid w:val="00627AD0"/>
    <w:rsid w:val="006B4ABF"/>
    <w:rsid w:val="006D7D53"/>
    <w:rsid w:val="007055C9"/>
    <w:rsid w:val="00732D87"/>
    <w:rsid w:val="00751921"/>
    <w:rsid w:val="00753F10"/>
    <w:rsid w:val="007A24AC"/>
    <w:rsid w:val="007C566A"/>
    <w:rsid w:val="007D260C"/>
    <w:rsid w:val="007F2AFC"/>
    <w:rsid w:val="007F365C"/>
    <w:rsid w:val="008221DD"/>
    <w:rsid w:val="0082547A"/>
    <w:rsid w:val="008333CD"/>
    <w:rsid w:val="00854D99"/>
    <w:rsid w:val="0086452E"/>
    <w:rsid w:val="008D0474"/>
    <w:rsid w:val="008D1D33"/>
    <w:rsid w:val="008D67AF"/>
    <w:rsid w:val="009055C6"/>
    <w:rsid w:val="009102EE"/>
    <w:rsid w:val="00961563"/>
    <w:rsid w:val="00970354"/>
    <w:rsid w:val="009A41C9"/>
    <w:rsid w:val="009D1FE7"/>
    <w:rsid w:val="009E15FB"/>
    <w:rsid w:val="009E41ED"/>
    <w:rsid w:val="009E636A"/>
    <w:rsid w:val="009F747E"/>
    <w:rsid w:val="00A148D4"/>
    <w:rsid w:val="00A213E0"/>
    <w:rsid w:val="00A22DC9"/>
    <w:rsid w:val="00AB2517"/>
    <w:rsid w:val="00AD11FA"/>
    <w:rsid w:val="00AF3BBB"/>
    <w:rsid w:val="00B05D27"/>
    <w:rsid w:val="00B44378"/>
    <w:rsid w:val="00B5083E"/>
    <w:rsid w:val="00B645C6"/>
    <w:rsid w:val="00B71B36"/>
    <w:rsid w:val="00BC7E16"/>
    <w:rsid w:val="00BE5245"/>
    <w:rsid w:val="00BF7C26"/>
    <w:rsid w:val="00BF7CB8"/>
    <w:rsid w:val="00C30020"/>
    <w:rsid w:val="00C8508B"/>
    <w:rsid w:val="00C90A9C"/>
    <w:rsid w:val="00CC53BA"/>
    <w:rsid w:val="00D16069"/>
    <w:rsid w:val="00D24280"/>
    <w:rsid w:val="00D70BA9"/>
    <w:rsid w:val="00DA3891"/>
    <w:rsid w:val="00E03D0B"/>
    <w:rsid w:val="00E1542F"/>
    <w:rsid w:val="00E8228E"/>
    <w:rsid w:val="00E92170"/>
    <w:rsid w:val="00ED311A"/>
    <w:rsid w:val="00EE39DF"/>
    <w:rsid w:val="00EE5154"/>
    <w:rsid w:val="00EE6D91"/>
    <w:rsid w:val="00F026D7"/>
    <w:rsid w:val="00F07B39"/>
    <w:rsid w:val="00F119D8"/>
    <w:rsid w:val="00F26885"/>
    <w:rsid w:val="00F313B7"/>
    <w:rsid w:val="00F46859"/>
    <w:rsid w:val="00F52352"/>
    <w:rsid w:val="00F752FE"/>
    <w:rsid w:val="00F84D3D"/>
    <w:rsid w:val="00FB1144"/>
    <w:rsid w:val="00FC3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49CA"/>
  <w15:chartTrackingRefBased/>
  <w15:docId w15:val="{C73B107E-F63D-F940-BA12-DEB3E641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3D5C"/>
    <w:rPr>
      <w:rFonts w:ascii="Times New Roman" w:eastAsia="Times New Roman" w:hAnsi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C3D5C"/>
    <w:pPr>
      <w:keepNext/>
      <w:jc w:val="center"/>
      <w:outlineLvl w:val="3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0C3D5C"/>
    <w:rPr>
      <w:rFonts w:ascii="Times New Roman" w:eastAsia="Times New Roman" w:hAnsi="Times New Roman" w:cs="Times New Roman"/>
      <w:b/>
      <w:sz w:val="28"/>
      <w:szCs w:val="20"/>
    </w:rPr>
  </w:style>
  <w:style w:type="character" w:styleId="Hyperlink">
    <w:name w:val="Hyperlink"/>
    <w:unhideWhenUsed/>
    <w:rsid w:val="000C3D5C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0C3D5C"/>
    <w:rPr>
      <w:szCs w:val="20"/>
    </w:rPr>
  </w:style>
  <w:style w:type="character" w:customStyle="1" w:styleId="BodyTextChar">
    <w:name w:val="Body Text Char"/>
    <w:link w:val="BodyText"/>
    <w:rsid w:val="000C3D5C"/>
    <w:rPr>
      <w:rFonts w:ascii="Times New Roman" w:eastAsia="Times New Roman" w:hAnsi="Times New Roman" w:cs="Times New Roman"/>
      <w:sz w:val="24"/>
      <w:szCs w:val="20"/>
    </w:rPr>
  </w:style>
  <w:style w:type="paragraph" w:customStyle="1" w:styleId="textnoindent">
    <w:name w:val="text no indent"/>
    <w:basedOn w:val="Normal"/>
    <w:rsid w:val="000C3D5C"/>
    <w:pPr>
      <w:widowControl w:val="0"/>
      <w:autoSpaceDE w:val="0"/>
      <w:autoSpaceDN w:val="0"/>
      <w:adjustRightInd w:val="0"/>
    </w:pPr>
    <w:rPr>
      <w:rFonts w:ascii="Times" w:hAnsi="Times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D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3D5C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3D5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C3D5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3D5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C3D5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2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h@unthsc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ph@unthsc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HSC</Company>
  <LinksUpToDate>false</LinksUpToDate>
  <CharactersWithSpaces>1790</CharactersWithSpaces>
  <SharedDoc>false</SharedDoc>
  <HLinks>
    <vt:vector size="24" baseType="variant">
      <vt:variant>
        <vt:i4>5767264</vt:i4>
      </vt:variant>
      <vt:variant>
        <vt:i4>3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  <vt:variant>
        <vt:i4>2883617</vt:i4>
      </vt:variant>
      <vt:variant>
        <vt:i4>0</vt:i4>
      </vt:variant>
      <vt:variant>
        <vt:i4>0</vt:i4>
      </vt:variant>
      <vt:variant>
        <vt:i4>5</vt:i4>
      </vt:variant>
      <vt:variant>
        <vt:lpwstr>https://www.unthsc.edu/school-of-public-health/office-of-admission-and-academic-services-forms/</vt:lpwstr>
      </vt:variant>
      <vt:variant>
        <vt:lpwstr/>
      </vt:variant>
      <vt:variant>
        <vt:i4>4259962</vt:i4>
      </vt:variant>
      <vt:variant>
        <vt:i4>3</vt:i4>
      </vt:variant>
      <vt:variant>
        <vt:i4>0</vt:i4>
      </vt:variant>
      <vt:variant>
        <vt:i4>5</vt:i4>
      </vt:variant>
      <vt:variant>
        <vt:lpwstr>mailto:sph@unthsc.edu</vt:lpwstr>
      </vt:variant>
      <vt:variant>
        <vt:lpwstr/>
      </vt:variant>
      <vt:variant>
        <vt:i4>5767264</vt:i4>
      </vt:variant>
      <vt:variant>
        <vt:i4>0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2528</dc:creator>
  <cp:keywords/>
  <cp:lastModifiedBy>Smethers, Misty</cp:lastModifiedBy>
  <cp:revision>13</cp:revision>
  <cp:lastPrinted>2016-06-10T16:53:00Z</cp:lastPrinted>
  <dcterms:created xsi:type="dcterms:W3CDTF">2020-07-29T17:32:00Z</dcterms:created>
  <dcterms:modified xsi:type="dcterms:W3CDTF">2020-07-29T17:40:00Z</dcterms:modified>
</cp:coreProperties>
</file>